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ayout w:type="fixed"/>
        <w:tblLook w:val="04A0" w:firstRow="1" w:lastRow="0" w:firstColumn="1" w:lastColumn="0" w:noHBand="0" w:noVBand="1"/>
      </w:tblPr>
      <w:tblGrid>
        <w:gridCol w:w="3688"/>
        <w:gridCol w:w="1700"/>
        <w:gridCol w:w="1700"/>
        <w:gridCol w:w="1552"/>
      </w:tblGrid>
      <w:tr w:rsidR="00A37516" w:rsidRPr="00D90376" w:rsidTr="00E44649">
        <w:trPr>
          <w:trHeight w:val="300"/>
        </w:trPr>
        <w:tc>
          <w:tcPr>
            <w:tcW w:w="5000" w:type="pct"/>
            <w:gridSpan w:val="4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center"/>
          </w:tcPr>
          <w:p w:rsidR="00A37516" w:rsidRPr="00D90376" w:rsidRDefault="00185262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4D11FC">
              <w:rPr>
                <w:b/>
                <w:sz w:val="24"/>
              </w:rPr>
              <w:t>Table 3: Result of the Panel SAC Model Taking Mortality as the Dependent Variable</w:t>
            </w:r>
            <w:r>
              <w:rPr>
                <w:b/>
                <w:sz w:val="24"/>
              </w:rPr>
              <w:t xml:space="preserve"> (Model 3)</w:t>
            </w:r>
          </w:p>
        </w:tc>
      </w:tr>
      <w:tr w:rsidR="00A37516" w:rsidRPr="00D90376" w:rsidTr="00E44649">
        <w:trPr>
          <w:trHeight w:val="300"/>
        </w:trPr>
        <w:tc>
          <w:tcPr>
            <w:tcW w:w="213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Direct Impacts</w:t>
            </w:r>
          </w:p>
        </w:tc>
        <w:tc>
          <w:tcPr>
            <w:tcW w:w="984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Indirect Impacts</w:t>
            </w:r>
          </w:p>
        </w:tc>
        <w:tc>
          <w:tcPr>
            <w:tcW w:w="898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37516" w:rsidRPr="00D90376" w:rsidRDefault="00A37516" w:rsidP="00E4464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90376">
              <w:rPr>
                <w:rFonts w:ascii="Calibri" w:eastAsia="Times New Roman" w:hAnsi="Calibri" w:cs="Calibri"/>
                <w:color w:val="000000"/>
              </w:rPr>
              <w:t>Total Impacts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Prevalence (cases/1000)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2166***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549***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6676***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291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17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17)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Restriction Stringency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0899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0406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0493*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bookmarkStart w:id="0" w:name="_GoBack"/>
            <w:bookmarkEnd w:id="0"/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47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216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261)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DVI (%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5547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2503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3044***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1112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507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608)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emperature (</w:t>
            </w:r>
            <w:r>
              <w:rPr>
                <w:rFonts w:ascii="Times New Roman" w:hAnsi="Times New Roman" w:cs="Times New Roman"/>
                <w:color w:val="000000"/>
              </w:rPr>
              <w:t>℃</w:t>
            </w:r>
            <w:r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28789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2991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15798***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2458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114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1359)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NTL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22852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10312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1254***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3825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1748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2094)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ime Lag of Prevalence (cases/1000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4716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02128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02588***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319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15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0176)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Time Lag of Mortality (cases/1000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53623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0.069323***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084301***</w:t>
            </w:r>
          </w:p>
        </w:tc>
      </w:tr>
      <w:tr w:rsidR="00185262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6957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3522)</w:t>
            </w: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185262" w:rsidRDefault="00185262" w:rsidP="00185262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(0.003843)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patially lagged dependence coefficient (ρ)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-0.</w:t>
            </w:r>
            <w:r w:rsidR="00185262">
              <w:t xml:space="preserve"> </w:t>
            </w:r>
            <w:r w:rsidR="00185262" w:rsidRPr="00185262">
              <w:rPr>
                <w:rFonts w:ascii="Calibri" w:eastAsia="Times New Roman" w:hAnsi="Calibri" w:cs="Calibri"/>
                <w:color w:val="000000"/>
              </w:rPr>
              <w:t>692590</w:t>
            </w:r>
            <w:r>
              <w:rPr>
                <w:rFonts w:ascii="Calibri" w:eastAsia="Times New Roman" w:hAnsi="Calibri" w:cs="Calibri"/>
                <w:color w:val="000000"/>
              </w:rPr>
              <w:t>***</w:t>
            </w:r>
          </w:p>
        </w:tc>
        <w:tc>
          <w:tcPr>
            <w:tcW w:w="98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7569C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vertAlign w:val="superscript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</w:t>
            </w:r>
            <w:r>
              <w:rPr>
                <w:rFonts w:ascii="Calibri" w:eastAsia="Times New Roman" w:hAnsi="Calibri" w:cs="Calibri"/>
                <w:color w:val="000000"/>
                <w:vertAlign w:val="superscript"/>
              </w:rPr>
              <w:t>2</w:t>
            </w:r>
          </w:p>
        </w:tc>
        <w:tc>
          <w:tcPr>
            <w:tcW w:w="898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Default="00185262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2895</w:t>
            </w: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patially error dependence coefficient (λ)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.</w:t>
            </w:r>
            <w:r w:rsidR="00185262">
              <w:t xml:space="preserve"> </w:t>
            </w:r>
            <w:r w:rsidR="00185262" w:rsidRPr="00185262">
              <w:rPr>
                <w:rFonts w:ascii="Calibri" w:eastAsia="Times New Roman" w:hAnsi="Calibri" w:cs="Calibri"/>
                <w:color w:val="000000"/>
              </w:rPr>
              <w:t>8325688</w:t>
            </w:r>
            <w:r>
              <w:rPr>
                <w:rFonts w:ascii="Calibri" w:eastAsia="Times New Roman" w:hAnsi="Calibri" w:cs="Calibri"/>
                <w:color w:val="000000"/>
              </w:rPr>
              <w:t>***</w:t>
            </w:r>
          </w:p>
        </w:tc>
        <w:tc>
          <w:tcPr>
            <w:tcW w:w="9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89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C17C60" w:rsidRPr="00D90376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7C60" w:rsidRPr="00D90376" w:rsidTr="00E44649">
        <w:trPr>
          <w:trHeight w:val="300"/>
        </w:trPr>
        <w:tc>
          <w:tcPr>
            <w:tcW w:w="213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C17C60">
            <w:r>
              <w:t>Number of observations</w:t>
            </w:r>
          </w:p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8612 (N:3102)</w:t>
            </w:r>
          </w:p>
        </w:tc>
        <w:tc>
          <w:tcPr>
            <w:tcW w:w="98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Pr="00D7569C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vertAlign w:val="superscript"/>
              </w:rPr>
            </w:pPr>
          </w:p>
        </w:tc>
        <w:tc>
          <w:tcPr>
            <w:tcW w:w="898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</w:tcPr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C17C60" w:rsidRPr="00D90376" w:rsidTr="00E44649">
        <w:trPr>
          <w:trHeight w:val="300"/>
        </w:trPr>
        <w:tc>
          <w:tcPr>
            <w:tcW w:w="5000" w:type="pct"/>
            <w:gridSpan w:val="4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</w:tcPr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Note: the standard errors of the estimated parameters are list in the parentheses. </w:t>
            </w:r>
          </w:p>
          <w:p w:rsidR="00C17C60" w:rsidRDefault="00C17C60" w:rsidP="00C17C6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           ***: p&lt;0.01; **:p&lt;0.05; *:p&lt;0.1</w:t>
            </w:r>
          </w:p>
        </w:tc>
      </w:tr>
    </w:tbl>
    <w:p w:rsidR="007C68ED" w:rsidRDefault="007C68ED"/>
    <w:sectPr w:rsidR="007C68E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A3tDA3NTC2MDJS0lEKTi0uzszPAykwqQUAoD0iLSwAAAA="/>
  </w:docVars>
  <w:rsids>
    <w:rsidRoot w:val="00A37516"/>
    <w:rsid w:val="00042012"/>
    <w:rsid w:val="00185262"/>
    <w:rsid w:val="005B648F"/>
    <w:rsid w:val="00676499"/>
    <w:rsid w:val="007C68ED"/>
    <w:rsid w:val="00A37516"/>
    <w:rsid w:val="00C17C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908C80-0368-439F-8C1D-E041A20EDC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75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757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5</cp:revision>
  <dcterms:created xsi:type="dcterms:W3CDTF">2021-11-16T04:49:00Z</dcterms:created>
  <dcterms:modified xsi:type="dcterms:W3CDTF">2021-11-23T07:55:00Z</dcterms:modified>
</cp:coreProperties>
</file>